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41" w:rightFromText="141" w:vertAnchor="page" w:horzAnchor="margin" w:tblpXSpec="right" w:tblpY="841"/>
        <w:tblW w:w="0" w:type="auto"/>
        <w:tblLook w:val="0600" w:firstRow="0" w:lastRow="0" w:firstColumn="0" w:lastColumn="0" w:noHBand="1" w:noVBand="1"/>
      </w:tblPr>
      <w:tblGrid>
        <w:gridCol w:w="6930"/>
        <w:gridCol w:w="2526"/>
      </w:tblGrid>
      <w:tr w:rsidR="006A61D1" w:rsidRPr="002512C8" w14:paraId="328B58AF" w14:textId="77777777" w:rsidTr="006A61D1">
        <w:trPr>
          <w:trHeight w:val="1728"/>
        </w:trPr>
        <w:tc>
          <w:tcPr>
            <w:tcW w:w="6930" w:type="dxa"/>
            <w:vAlign w:val="center"/>
          </w:tcPr>
          <w:p w14:paraId="42DCE382" w14:textId="603C774C" w:rsidR="00E3286D" w:rsidRPr="00944B5C" w:rsidRDefault="009679F6" w:rsidP="006A61D1">
            <w:pPr>
              <w:pStyle w:val="Titel"/>
              <w:rPr>
                <w:rFonts w:asciiTheme="majorHAnsi" w:hAnsiTheme="majorHAnsi"/>
              </w:rPr>
            </w:pPr>
            <w:r w:rsidRPr="00944B5C">
              <w:rPr>
                <w:rFonts w:asciiTheme="majorHAnsi" w:hAnsiTheme="majorHAnsi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>Datenerfassung für den Kleintiernotdienst</w:t>
            </w:r>
            <w:r w:rsidR="0065295E">
              <w:rPr>
                <w:rFonts w:asciiTheme="majorHAnsi" w:hAnsiTheme="majorHAnsi"/>
                <w14:shadow w14:blurRad="0" w14:dist="38100" w14:dir="2700000" w14:sx="100000" w14:sy="100000" w14:kx="0" w14:ky="0" w14:algn="tl">
                  <w14:schemeClr w14:val="accent2"/>
                </w14:shadow>
                <w14:textOutline w14:w="6604" w14:cap="flat" w14:cmpd="sng" w14:algn="ctr">
                  <w14:solidFill>
                    <w14:schemeClr w14:val="accent2"/>
                  </w14:solidFill>
                  <w14:prstDash w14:val="solid"/>
                  <w14:round/>
                </w14:textOutline>
              </w:rPr>
              <w:t xml:space="preserve"> 2025</w:t>
            </w:r>
          </w:p>
        </w:tc>
        <w:tc>
          <w:tcPr>
            <w:tcW w:w="2526" w:type="dxa"/>
            <w:vAlign w:val="center"/>
          </w:tcPr>
          <w:p w14:paraId="2F10CCBE" w14:textId="41BD26A6" w:rsidR="00E3286D" w:rsidRPr="002512C8" w:rsidRDefault="006A61D1" w:rsidP="006A61D1">
            <w:pPr>
              <w:spacing w:after="0"/>
              <w:jc w:val="right"/>
            </w:pPr>
            <w:r>
              <w:rPr>
                <w:noProof/>
              </w:rPr>
              <w:drawing>
                <wp:inline distT="0" distB="0" distL="0" distR="0" wp14:anchorId="10808513" wp14:editId="3699EAFE">
                  <wp:extent cx="1466850" cy="1295718"/>
                  <wp:effectExtent l="0" t="0" r="0" b="0"/>
                  <wp:docPr id="1" name="Bild 1" descr="Tierärztekammer Schleswig-Holste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ierärztekammer Schleswig-Holste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832" cy="13107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D60C3D" w14:textId="77777777" w:rsidR="00E3286D" w:rsidRDefault="00E3286D" w:rsidP="003B49EC"/>
    <w:p w14:paraId="4DD58A05" w14:textId="77777777" w:rsidR="006A61D1" w:rsidRDefault="006A61D1" w:rsidP="006A61D1"/>
    <w:p w14:paraId="1E3386B6" w14:textId="77777777" w:rsidR="00944B5C" w:rsidRDefault="00944B5C" w:rsidP="00944B5C"/>
    <w:p w14:paraId="7CA051C1" w14:textId="2327E53A" w:rsidR="00E3286D" w:rsidRPr="001265B5" w:rsidRDefault="00E3286D" w:rsidP="00FD35A6">
      <w:pPr>
        <w:pStyle w:val="berschrift1"/>
      </w:pPr>
    </w:p>
    <w:p w14:paraId="7C0203C3" w14:textId="0096982F" w:rsidR="00555D29" w:rsidRDefault="00555D29" w:rsidP="00555D29">
      <w:pPr>
        <w:tabs>
          <w:tab w:val="left" w:pos="3119"/>
          <w:tab w:val="left" w:pos="3261"/>
        </w:tabs>
      </w:pPr>
      <w:bookmarkStart w:id="0" w:name="_Hlk168482887"/>
    </w:p>
    <w:p w14:paraId="6C301657" w14:textId="0C4A7413" w:rsidR="00555D29" w:rsidRPr="00555D29" w:rsidRDefault="00555D29" w:rsidP="00555D29">
      <w:pPr>
        <w:tabs>
          <w:tab w:val="left" w:pos="3119"/>
          <w:tab w:val="left" w:pos="3261"/>
        </w:tabs>
      </w:pPr>
      <w:r>
        <w:t>Geben Sie bitte nachfolgend an:</w:t>
      </w:r>
    </w:p>
    <w:p w14:paraId="46F5CC86" w14:textId="26DF3D4A" w:rsidR="008C5280" w:rsidRPr="008C5280" w:rsidRDefault="008C5280" w:rsidP="008C5280">
      <w:pPr>
        <w:pStyle w:val="Listenabsatz"/>
        <w:numPr>
          <w:ilvl w:val="0"/>
          <w:numId w:val="8"/>
        </w:numPr>
        <w:tabs>
          <w:tab w:val="left" w:pos="3119"/>
          <w:tab w:val="left" w:pos="3261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8C5280">
        <w:rPr>
          <w:rFonts w:asciiTheme="minorHAnsi" w:hAnsiTheme="minorHAnsi"/>
          <w:sz w:val="22"/>
          <w:szCs w:val="22"/>
        </w:rPr>
        <w:t xml:space="preserve">er ist </w:t>
      </w:r>
      <w:proofErr w:type="spellStart"/>
      <w:r w:rsidRPr="008C5280">
        <w:rPr>
          <w:rFonts w:asciiTheme="minorHAnsi" w:hAnsiTheme="minorHAnsi"/>
          <w:sz w:val="22"/>
          <w:szCs w:val="22"/>
        </w:rPr>
        <w:t>Inhaber:</w:t>
      </w:r>
      <w:r w:rsidR="007D620E">
        <w:rPr>
          <w:rFonts w:asciiTheme="minorHAnsi" w:hAnsiTheme="minorHAnsi"/>
          <w:sz w:val="22"/>
          <w:szCs w:val="22"/>
        </w:rPr>
        <w:t>i</w:t>
      </w:r>
      <w:r w:rsidRPr="008C5280">
        <w:rPr>
          <w:rFonts w:asciiTheme="minorHAnsi" w:hAnsiTheme="minorHAnsi"/>
          <w:sz w:val="22"/>
          <w:szCs w:val="22"/>
        </w:rPr>
        <w:t>n</w:t>
      </w:r>
      <w:proofErr w:type="spellEnd"/>
      <w:r w:rsidRPr="008C5280">
        <w:rPr>
          <w:rFonts w:asciiTheme="minorHAnsi" w:hAnsiTheme="minorHAnsi"/>
          <w:sz w:val="22"/>
          <w:szCs w:val="22"/>
        </w:rPr>
        <w:t>?</w:t>
      </w:r>
    </w:p>
    <w:p w14:paraId="5C384060" w14:textId="31C9FAA1" w:rsidR="008C5280" w:rsidRPr="008C5280" w:rsidRDefault="008C5280" w:rsidP="008C5280">
      <w:pPr>
        <w:pStyle w:val="Listenabsatz"/>
        <w:numPr>
          <w:ilvl w:val="0"/>
          <w:numId w:val="8"/>
        </w:numPr>
        <w:tabs>
          <w:tab w:val="left" w:pos="3119"/>
          <w:tab w:val="left" w:pos="3261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8C5280">
        <w:rPr>
          <w:rFonts w:asciiTheme="minorHAnsi" w:hAnsiTheme="minorHAnsi"/>
          <w:sz w:val="22"/>
          <w:szCs w:val="22"/>
        </w:rPr>
        <w:t>er ist bei Ihnen tierärztlich angestellt?</w:t>
      </w:r>
    </w:p>
    <w:p w14:paraId="1E4D05F1" w14:textId="11394FF9" w:rsidR="008C5280" w:rsidRPr="008C5280" w:rsidRDefault="008C5280" w:rsidP="008C5280">
      <w:pPr>
        <w:pStyle w:val="Listenabsatz"/>
        <w:numPr>
          <w:ilvl w:val="0"/>
          <w:numId w:val="8"/>
        </w:numPr>
        <w:tabs>
          <w:tab w:val="left" w:pos="3119"/>
          <w:tab w:val="left" w:pos="3261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ie viele</w:t>
      </w:r>
      <w:r w:rsidRPr="008C5280">
        <w:rPr>
          <w:rFonts w:asciiTheme="minorHAnsi" w:hAnsiTheme="minorHAnsi"/>
          <w:sz w:val="22"/>
          <w:szCs w:val="22"/>
        </w:rPr>
        <w:t xml:space="preserve"> kleintierärztliche Wochenarbeitsstunden (auch </w:t>
      </w:r>
      <w:proofErr w:type="spellStart"/>
      <w:proofErr w:type="gramStart"/>
      <w:r w:rsidRPr="008C5280">
        <w:rPr>
          <w:rFonts w:asciiTheme="minorHAnsi" w:hAnsiTheme="minorHAnsi"/>
          <w:sz w:val="22"/>
          <w:szCs w:val="22"/>
        </w:rPr>
        <w:t>Inhaber</w:t>
      </w:r>
      <w:r w:rsidR="007D620E">
        <w:rPr>
          <w:rFonts w:asciiTheme="minorHAnsi" w:hAnsiTheme="minorHAnsi"/>
          <w:sz w:val="22"/>
          <w:szCs w:val="22"/>
        </w:rPr>
        <w:t>:i</w:t>
      </w:r>
      <w:r w:rsidRPr="008C5280">
        <w:rPr>
          <w:rFonts w:asciiTheme="minorHAnsi" w:hAnsiTheme="minorHAnsi"/>
          <w:sz w:val="22"/>
          <w:szCs w:val="22"/>
        </w:rPr>
        <w:t>nnen</w:t>
      </w:r>
      <w:proofErr w:type="spellEnd"/>
      <w:proofErr w:type="gramEnd"/>
      <w:r w:rsidRPr="008C5280">
        <w:rPr>
          <w:rFonts w:asciiTheme="minorHAnsi" w:hAnsiTheme="minorHAnsi"/>
          <w:sz w:val="22"/>
          <w:szCs w:val="22"/>
        </w:rPr>
        <w:t xml:space="preserve">) </w:t>
      </w:r>
      <w:r>
        <w:rPr>
          <w:rFonts w:asciiTheme="minorHAnsi" w:hAnsiTheme="minorHAnsi"/>
          <w:sz w:val="22"/>
          <w:szCs w:val="22"/>
        </w:rPr>
        <w:t xml:space="preserve">entfallen auf die </w:t>
      </w:r>
      <w:proofErr w:type="spellStart"/>
      <w:r>
        <w:rPr>
          <w:rFonts w:asciiTheme="minorHAnsi" w:hAnsiTheme="minorHAnsi"/>
          <w:sz w:val="22"/>
          <w:szCs w:val="22"/>
        </w:rPr>
        <w:t>jew</w:t>
      </w:r>
      <w:proofErr w:type="spellEnd"/>
      <w:r>
        <w:rPr>
          <w:rFonts w:asciiTheme="minorHAnsi" w:hAnsiTheme="minorHAnsi"/>
          <w:sz w:val="22"/>
          <w:szCs w:val="22"/>
        </w:rPr>
        <w:t>. Personen?</w:t>
      </w:r>
    </w:p>
    <w:p w14:paraId="47B1EA06" w14:textId="393ED2C0" w:rsidR="008C5280" w:rsidRPr="008C5280" w:rsidRDefault="008C5280" w:rsidP="008C5280">
      <w:pPr>
        <w:pStyle w:val="Listenabsatz"/>
        <w:numPr>
          <w:ilvl w:val="0"/>
          <w:numId w:val="8"/>
        </w:numPr>
        <w:tabs>
          <w:tab w:val="left" w:pos="3119"/>
          <w:tab w:val="left" w:pos="3261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Über welche E-Mail-Adresse soll auf das Programm zugegriffen werden?</w:t>
      </w:r>
    </w:p>
    <w:bookmarkEnd w:id="0" w:displacedByCustomXml="next"/>
    <w:sdt>
      <w:sdtPr>
        <w:id w:val="831874971"/>
        <w:placeholder>
          <w:docPart w:val="26BFE3F1D9AF474DB55DCA13302EE005"/>
        </w:placeholder>
        <w:temporary/>
        <w:showingPlcHdr/>
        <w15:appearance w15:val="hidden"/>
      </w:sdtPr>
      <w:sdtEndPr/>
      <w:sdtContent>
        <w:p w14:paraId="55EBB6E6" w14:textId="77777777" w:rsidR="00FD35A6" w:rsidRPr="001265B5" w:rsidRDefault="00FD35A6" w:rsidP="00FD35A6">
          <w:pPr>
            <w:pStyle w:val="berschrift1"/>
          </w:pPr>
          <w:r w:rsidRPr="00A9030C">
            <w:rPr>
              <w:b w:val="0"/>
              <w:color w:val="000000" w:themeColor="text1"/>
              <w:sz w:val="28"/>
              <w:szCs w:val="28"/>
              <w:lang w:bidi="de-DE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t>Informationen zur Praxis</w:t>
          </w:r>
        </w:p>
      </w:sdtContent>
    </w:sdt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696"/>
        <w:gridCol w:w="4039"/>
        <w:gridCol w:w="1206"/>
        <w:gridCol w:w="3803"/>
      </w:tblGrid>
      <w:tr w:rsidR="006A61D1" w:rsidRPr="001265B5" w14:paraId="336E2A20" w14:textId="77777777" w:rsidTr="00D3623D">
        <w:trPr>
          <w:trHeight w:val="778"/>
        </w:trPr>
        <w:tc>
          <w:tcPr>
            <w:tcW w:w="1696" w:type="dxa"/>
          </w:tcPr>
          <w:p w14:paraId="4ED4874C" w14:textId="529A3A0A" w:rsidR="006A61D1" w:rsidRPr="001265B5" w:rsidRDefault="006A61D1" w:rsidP="00FD35A6">
            <w:pPr>
              <w:pStyle w:val="Beschriftungen"/>
            </w:pPr>
            <w:r w:rsidRPr="001265B5">
              <w:t>Praxisname</w:t>
            </w:r>
          </w:p>
        </w:tc>
        <w:tc>
          <w:tcPr>
            <w:tcW w:w="4039" w:type="dxa"/>
            <w:shd w:val="clear" w:color="auto" w:fill="FFFFFF" w:themeFill="background1"/>
          </w:tcPr>
          <w:p w14:paraId="4A573E1C" w14:textId="77777777" w:rsidR="006A61D1" w:rsidRPr="001265B5" w:rsidRDefault="006A61D1" w:rsidP="00FD35A6"/>
        </w:tc>
        <w:tc>
          <w:tcPr>
            <w:tcW w:w="1206" w:type="dxa"/>
          </w:tcPr>
          <w:p w14:paraId="4E2141DD" w14:textId="754FBD07" w:rsidR="006A61D1" w:rsidRPr="001265B5" w:rsidRDefault="006A61D1" w:rsidP="009679F6">
            <w:pPr>
              <w:pStyle w:val="Beschriftungen"/>
            </w:pPr>
            <w:r w:rsidRPr="001265B5">
              <w:t>Adresse</w:t>
            </w:r>
          </w:p>
        </w:tc>
        <w:tc>
          <w:tcPr>
            <w:tcW w:w="3803" w:type="dxa"/>
            <w:shd w:val="clear" w:color="auto" w:fill="FFFFFF" w:themeFill="background1"/>
          </w:tcPr>
          <w:p w14:paraId="6CE8A0D0" w14:textId="77777777" w:rsidR="006A61D1" w:rsidRPr="001265B5" w:rsidRDefault="006A61D1" w:rsidP="00FD35A6"/>
        </w:tc>
      </w:tr>
      <w:tr w:rsidR="00FD35A6" w:rsidRPr="001265B5" w14:paraId="45D3E76C" w14:textId="77777777" w:rsidTr="006A61D1">
        <w:tc>
          <w:tcPr>
            <w:tcW w:w="1696" w:type="dxa"/>
          </w:tcPr>
          <w:p w14:paraId="0D632EDA" w14:textId="67A8D17A" w:rsidR="00FD35A6" w:rsidRPr="001265B5" w:rsidRDefault="009679F6" w:rsidP="00FD35A6">
            <w:pPr>
              <w:pStyle w:val="Beschriftungen"/>
            </w:pPr>
            <w:r w:rsidRPr="001265B5">
              <w:t>Inhaber</w:t>
            </w:r>
          </w:p>
        </w:tc>
        <w:tc>
          <w:tcPr>
            <w:tcW w:w="4039" w:type="dxa"/>
            <w:shd w:val="clear" w:color="auto" w:fill="FFFFFF" w:themeFill="background1"/>
          </w:tcPr>
          <w:p w14:paraId="31091652" w14:textId="77777777" w:rsidR="00FD35A6" w:rsidRPr="001265B5" w:rsidRDefault="00FD35A6" w:rsidP="00FD35A6"/>
        </w:tc>
        <w:tc>
          <w:tcPr>
            <w:tcW w:w="1206" w:type="dxa"/>
          </w:tcPr>
          <w:p w14:paraId="44AA1950" w14:textId="08572C19" w:rsidR="00FD35A6" w:rsidRPr="001265B5" w:rsidRDefault="009679F6" w:rsidP="00FD35A6">
            <w:pPr>
              <w:pStyle w:val="Beschriftungen"/>
            </w:pPr>
            <w:r w:rsidRPr="001265B5">
              <w:t>Telefon</w:t>
            </w:r>
          </w:p>
        </w:tc>
        <w:tc>
          <w:tcPr>
            <w:tcW w:w="3803" w:type="dxa"/>
            <w:shd w:val="clear" w:color="auto" w:fill="FFFFFF" w:themeFill="background1"/>
          </w:tcPr>
          <w:p w14:paraId="4C99DD84" w14:textId="77777777" w:rsidR="00FD35A6" w:rsidRPr="001265B5" w:rsidRDefault="00FD35A6" w:rsidP="00FD35A6"/>
        </w:tc>
      </w:tr>
      <w:tr w:rsidR="00944B5C" w:rsidRPr="001265B5" w14:paraId="09F9A427" w14:textId="77777777" w:rsidTr="006A61D1">
        <w:tc>
          <w:tcPr>
            <w:tcW w:w="1696" w:type="dxa"/>
          </w:tcPr>
          <w:p w14:paraId="6D61E53C" w14:textId="4D310E8B" w:rsidR="00FD35A6" w:rsidRPr="001265B5" w:rsidRDefault="006A61D1" w:rsidP="00FD35A6">
            <w:pPr>
              <w:pStyle w:val="Beschriftungen"/>
            </w:pPr>
            <w:r w:rsidRPr="001265B5">
              <w:t>E-Mail-Adresse</w:t>
            </w:r>
          </w:p>
        </w:tc>
        <w:tc>
          <w:tcPr>
            <w:tcW w:w="4039" w:type="dxa"/>
            <w:shd w:val="clear" w:color="auto" w:fill="FFFFFF" w:themeFill="background1"/>
          </w:tcPr>
          <w:p w14:paraId="5FA4282E" w14:textId="77777777" w:rsidR="00FD35A6" w:rsidRPr="001265B5" w:rsidRDefault="00FD35A6" w:rsidP="00FD35A6"/>
        </w:tc>
        <w:tc>
          <w:tcPr>
            <w:tcW w:w="1206" w:type="dxa"/>
          </w:tcPr>
          <w:p w14:paraId="37A65071" w14:textId="0E0FD5BB" w:rsidR="00FD35A6" w:rsidRPr="001265B5" w:rsidRDefault="009679F6" w:rsidP="00FD35A6">
            <w:pPr>
              <w:pStyle w:val="Beschriftungen"/>
            </w:pPr>
            <w:r w:rsidRPr="001265B5">
              <w:t>Fax</w:t>
            </w:r>
          </w:p>
        </w:tc>
        <w:tc>
          <w:tcPr>
            <w:tcW w:w="3803" w:type="dxa"/>
            <w:shd w:val="clear" w:color="auto" w:fill="FFFFFF" w:themeFill="background1"/>
          </w:tcPr>
          <w:p w14:paraId="0268CFD4" w14:textId="77777777" w:rsidR="00FD35A6" w:rsidRPr="001265B5" w:rsidRDefault="00FD35A6" w:rsidP="00FD35A6"/>
        </w:tc>
      </w:tr>
    </w:tbl>
    <w:p w14:paraId="7FA8FF2A" w14:textId="5E7D3610" w:rsidR="009679F6" w:rsidRPr="00A9030C" w:rsidRDefault="009679F6" w:rsidP="00FD35A6">
      <w:pPr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9030C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uflistung der angestellten </w:t>
      </w:r>
      <w:proofErr w:type="spellStart"/>
      <w:proofErr w:type="gramStart"/>
      <w:r w:rsidRPr="00A9030C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ierärzt</w:t>
      </w:r>
      <w:r w:rsidR="009721E4" w:rsidRPr="00A9030C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="007D620E" w:rsidRPr="00A9030C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r w:rsidRPr="00A9030C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nen</w:t>
      </w:r>
      <w:proofErr w:type="spellEnd"/>
      <w:proofErr w:type="gramEnd"/>
      <w:r w:rsidR="00D3623D" w:rsidRPr="00A9030C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und der </w:t>
      </w:r>
      <w:proofErr w:type="spellStart"/>
      <w:r w:rsidR="00D3623D" w:rsidRPr="00A9030C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habe</w:t>
      </w:r>
      <w:r w:rsidR="009721E4" w:rsidRPr="00A9030C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:</w:t>
      </w:r>
      <w:r w:rsidR="007D620E" w:rsidRPr="00A9030C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r w:rsidR="009721E4" w:rsidRPr="00A9030C">
        <w:rPr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nen</w:t>
      </w:r>
      <w:proofErr w:type="spellEnd"/>
    </w:p>
    <w:tbl>
      <w:tblPr>
        <w:tblStyle w:val="ffnungszeiten"/>
        <w:tblW w:w="10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3964"/>
        <w:gridCol w:w="2410"/>
        <w:gridCol w:w="4399"/>
      </w:tblGrid>
      <w:tr w:rsidR="009679F6" w:rsidRPr="001265B5" w14:paraId="65555BAF" w14:textId="77777777" w:rsidTr="00555D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  <w:tcBorders>
              <w:bottom w:val="single" w:sz="4" w:space="0" w:color="auto"/>
            </w:tcBorders>
          </w:tcPr>
          <w:p w14:paraId="6F70116D" w14:textId="0D557ECC" w:rsidR="009679F6" w:rsidRPr="001265B5" w:rsidRDefault="009679F6" w:rsidP="00FA3EB3">
            <w:pPr>
              <w:rPr>
                <w:rStyle w:val="Hervorhebung"/>
                <w:b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265B5">
              <w:rPr>
                <w:rStyle w:val="Hervorhebung"/>
                <w:b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ame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395974CA" w14:textId="315EF5AC" w:rsidR="009679F6" w:rsidRPr="001265B5" w:rsidRDefault="00555D29" w:rsidP="00FD35A6">
            <w:pPr>
              <w:rPr>
                <w:b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emerkung</w:t>
            </w:r>
          </w:p>
        </w:tc>
        <w:tc>
          <w:tcPr>
            <w:tcW w:w="4399" w:type="dxa"/>
            <w:tcBorders>
              <w:bottom w:val="single" w:sz="4" w:space="0" w:color="auto"/>
            </w:tcBorders>
          </w:tcPr>
          <w:p w14:paraId="65AFC29D" w14:textId="2F750645" w:rsidR="009679F6" w:rsidRPr="001265B5" w:rsidRDefault="009679F6" w:rsidP="009679F6">
            <w:pPr>
              <w:rPr>
                <w:b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265B5">
              <w:rPr>
                <w:b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ochenarbeitsstunden</w:t>
            </w:r>
            <w:r w:rsidR="0065295E">
              <w:rPr>
                <w:b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Kleintiere</w:t>
            </w:r>
          </w:p>
        </w:tc>
      </w:tr>
      <w:tr w:rsidR="009679F6" w:rsidRPr="001265B5" w14:paraId="0CBCFA87" w14:textId="77777777" w:rsidTr="00555D29">
        <w:trPr>
          <w:trHeight w:val="360"/>
        </w:trPr>
        <w:tc>
          <w:tcPr>
            <w:tcW w:w="3964" w:type="dxa"/>
            <w:shd w:val="clear" w:color="auto" w:fill="FFFFFF" w:themeFill="background1"/>
            <w:vAlign w:val="center"/>
          </w:tcPr>
          <w:p w14:paraId="16AB4123" w14:textId="6CF4DB6D" w:rsidR="009679F6" w:rsidRPr="00555D29" w:rsidRDefault="009679F6" w:rsidP="00232876"/>
        </w:tc>
        <w:tc>
          <w:tcPr>
            <w:tcW w:w="2410" w:type="dxa"/>
            <w:shd w:val="clear" w:color="auto" w:fill="FFFFFF" w:themeFill="background1"/>
            <w:vAlign w:val="center"/>
          </w:tcPr>
          <w:p w14:paraId="42EE9928" w14:textId="77777777" w:rsidR="009679F6" w:rsidRPr="00555D29" w:rsidRDefault="009679F6" w:rsidP="00687CFB"/>
        </w:tc>
        <w:tc>
          <w:tcPr>
            <w:tcW w:w="4399" w:type="dxa"/>
            <w:shd w:val="clear" w:color="auto" w:fill="FFFFFF" w:themeFill="background1"/>
          </w:tcPr>
          <w:p w14:paraId="3B409D5F" w14:textId="53E9E0A3" w:rsidR="009679F6" w:rsidRPr="00555D29" w:rsidRDefault="007B3107" w:rsidP="00254172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 xml:space="preserve">Bis 10 Stunden </w:t>
            </w:r>
          </w:p>
          <w:p w14:paraId="703EACB6" w14:textId="1B810C6D" w:rsidR="007B3107" w:rsidRPr="00555D29" w:rsidRDefault="007B3107" w:rsidP="00254172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10 bis 20 Stunden</w:t>
            </w:r>
          </w:p>
          <w:p w14:paraId="73238F2D" w14:textId="65FF9A18" w:rsidR="007B3107" w:rsidRPr="00555D29" w:rsidRDefault="007B3107" w:rsidP="007B3107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20 bis 30 Stunden</w:t>
            </w:r>
          </w:p>
          <w:p w14:paraId="38EF263B" w14:textId="556F47B1" w:rsidR="007B3107" w:rsidRPr="00555D29" w:rsidRDefault="007B3107" w:rsidP="007B3107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Über 30 Stunden</w:t>
            </w:r>
          </w:p>
        </w:tc>
      </w:tr>
      <w:tr w:rsidR="001265B5" w:rsidRPr="001265B5" w14:paraId="352C55A9" w14:textId="77777777" w:rsidTr="00555D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60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554BEA" w14:textId="77777777" w:rsidR="007B3107" w:rsidRPr="00555D29" w:rsidRDefault="007B3107" w:rsidP="008C2DFB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4E0A61" w14:textId="77777777" w:rsidR="007B3107" w:rsidRPr="00555D29" w:rsidRDefault="007B3107" w:rsidP="008C2DFB"/>
        </w:tc>
        <w:tc>
          <w:tcPr>
            <w:tcW w:w="4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F0F1D2" w14:textId="77777777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 xml:space="preserve">Bis 10 Stunden </w:t>
            </w:r>
          </w:p>
          <w:p w14:paraId="0079E32E" w14:textId="4A4B1E4C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10 bis 20 Stunden</w:t>
            </w:r>
          </w:p>
          <w:p w14:paraId="5F0CFFAD" w14:textId="0778E5C6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20 bis 30 Stunden</w:t>
            </w:r>
          </w:p>
          <w:p w14:paraId="10B970E2" w14:textId="77777777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Über 30 Stunden</w:t>
            </w:r>
          </w:p>
        </w:tc>
      </w:tr>
      <w:tr w:rsidR="001265B5" w:rsidRPr="001265B5" w14:paraId="65BA9524" w14:textId="77777777" w:rsidTr="00555D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60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DEF9C8" w14:textId="77777777" w:rsidR="007B3107" w:rsidRPr="00555D29" w:rsidRDefault="007B3107" w:rsidP="008C2DFB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2128C7" w14:textId="77777777" w:rsidR="007B3107" w:rsidRPr="00555D29" w:rsidRDefault="007B3107" w:rsidP="008C2DFB"/>
        </w:tc>
        <w:tc>
          <w:tcPr>
            <w:tcW w:w="4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2619D5" w14:textId="77777777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 xml:space="preserve">Bis 10 Stunden </w:t>
            </w:r>
          </w:p>
          <w:p w14:paraId="24B9E6EA" w14:textId="0294897E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10 bis 20 Stunden</w:t>
            </w:r>
          </w:p>
          <w:p w14:paraId="0ADC7421" w14:textId="5D6F016E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20 bis 30 Stunden</w:t>
            </w:r>
          </w:p>
          <w:p w14:paraId="465FD6A7" w14:textId="77777777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Über 30 Stunden</w:t>
            </w:r>
          </w:p>
        </w:tc>
      </w:tr>
      <w:tr w:rsidR="001265B5" w:rsidRPr="001265B5" w14:paraId="38CE2CF6" w14:textId="77777777" w:rsidTr="00555D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360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F86310" w14:textId="77777777" w:rsidR="007B3107" w:rsidRPr="00555D29" w:rsidRDefault="007B3107" w:rsidP="008C2DFB"/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FD469C" w14:textId="77777777" w:rsidR="007B3107" w:rsidRPr="00555D29" w:rsidRDefault="007B3107" w:rsidP="008C2DFB"/>
        </w:tc>
        <w:tc>
          <w:tcPr>
            <w:tcW w:w="4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8ABACB" w14:textId="77777777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 xml:space="preserve">Bis 10 Stunden </w:t>
            </w:r>
          </w:p>
          <w:p w14:paraId="482CDBC8" w14:textId="21C0C40D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10 bis 20 Stunden</w:t>
            </w:r>
          </w:p>
          <w:p w14:paraId="7BF85FEB" w14:textId="7CF74DE0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20 bis 30 Stunden</w:t>
            </w:r>
          </w:p>
          <w:p w14:paraId="0284B987" w14:textId="77777777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Über 30 Stunden</w:t>
            </w:r>
          </w:p>
        </w:tc>
      </w:tr>
      <w:tr w:rsidR="001265B5" w:rsidRPr="001265B5" w14:paraId="76F4CB1B" w14:textId="77777777" w:rsidTr="00555D29">
        <w:trPr>
          <w:trHeight w:val="360"/>
        </w:trPr>
        <w:tc>
          <w:tcPr>
            <w:tcW w:w="396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89FA6B2" w14:textId="77777777" w:rsidR="007B3107" w:rsidRPr="00555D29" w:rsidRDefault="007B3107" w:rsidP="008C2DFB"/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FCAD686" w14:textId="77777777" w:rsidR="007B3107" w:rsidRPr="00555D29" w:rsidRDefault="007B3107" w:rsidP="008C2DFB"/>
        </w:tc>
        <w:tc>
          <w:tcPr>
            <w:tcW w:w="439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394C70C" w14:textId="77777777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 xml:space="preserve">Bis 10 Stunden </w:t>
            </w:r>
          </w:p>
          <w:p w14:paraId="1DA4CE49" w14:textId="5717DE01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10 bis 20 Stunden</w:t>
            </w:r>
          </w:p>
          <w:p w14:paraId="568A7F77" w14:textId="24FE0BD6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20 bis 30 Stunden</w:t>
            </w:r>
          </w:p>
          <w:p w14:paraId="1A48D3DF" w14:textId="77777777" w:rsidR="007B3107" w:rsidRPr="00555D29" w:rsidRDefault="007B3107" w:rsidP="008C2DFB">
            <w:pPr>
              <w:pStyle w:val="Listenabsatz"/>
              <w:numPr>
                <w:ilvl w:val="0"/>
                <w:numId w:val="4"/>
              </w:numPr>
              <w:rPr>
                <w:rFonts w:asciiTheme="minorHAnsi" w:hAnsiTheme="minorHAnsi"/>
                <w:sz w:val="22"/>
                <w:szCs w:val="22"/>
              </w:rPr>
            </w:pPr>
            <w:r w:rsidRPr="00555D29">
              <w:rPr>
                <w:rFonts w:asciiTheme="minorHAnsi" w:hAnsiTheme="minorHAnsi"/>
                <w:sz w:val="22"/>
                <w:szCs w:val="22"/>
              </w:rPr>
              <w:t>Über 30 Stunden</w:t>
            </w:r>
          </w:p>
        </w:tc>
      </w:tr>
      <w:tr w:rsidR="0065295E" w:rsidRPr="001265B5" w14:paraId="20975D88" w14:textId="77777777" w:rsidTr="0065295E">
        <w:trPr>
          <w:trHeight w:val="187"/>
        </w:trPr>
        <w:tc>
          <w:tcPr>
            <w:tcW w:w="107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C909E" w14:textId="77777777" w:rsidR="0065295E" w:rsidRPr="00CF3F9C" w:rsidRDefault="0065295E" w:rsidP="00687CFB">
            <w:pPr>
              <w:rPr>
                <w:sz w:val="6"/>
                <w:szCs w:val="6"/>
              </w:rPr>
            </w:pPr>
          </w:p>
          <w:p w14:paraId="5864E2DA" w14:textId="479D877B" w:rsidR="0065295E" w:rsidRPr="00CF3F9C" w:rsidRDefault="0065295E" w:rsidP="00687CFB">
            <w:pPr>
              <w:rPr>
                <w:sz w:val="6"/>
                <w:szCs w:val="6"/>
              </w:rPr>
            </w:pPr>
          </w:p>
          <w:p w14:paraId="315F9CF0" w14:textId="4C001C1D" w:rsidR="0065295E" w:rsidRPr="00CF3F9C" w:rsidRDefault="0065295E" w:rsidP="00687CFB">
            <w:r w:rsidRPr="00CF3F9C">
              <w:t xml:space="preserve">Für das Dienstjahr 2025 haben Sie die Möglichkeit zwischen 24h Diensten </w:t>
            </w:r>
            <w:r w:rsidR="009721E4">
              <w:t>und</w:t>
            </w:r>
            <w:r w:rsidRPr="00CF3F9C">
              <w:t xml:space="preserve"> 8h Diensten zu wählen. </w:t>
            </w:r>
            <w:r w:rsidR="00CF3F9C" w:rsidRPr="00CF3F9C">
              <w:t xml:space="preserve">Bei der Option der 8h Dienste beachten Sie bitte, dass Sie dann häufiger </w:t>
            </w:r>
            <w:r w:rsidR="009721E4" w:rsidRPr="00CF3F9C">
              <w:t xml:space="preserve">im Jahr </w:t>
            </w:r>
            <w:r w:rsidR="00CF3F9C" w:rsidRPr="00CF3F9C">
              <w:t>Dienst machen müssen</w:t>
            </w:r>
            <w:r w:rsidR="009721E4">
              <w:t>,</w:t>
            </w:r>
            <w:r w:rsidR="00CF3F9C" w:rsidRPr="00CF3F9C">
              <w:t xml:space="preserve"> um auf die gleiche Stundenanzahl (Dienstpunkte) zu kommen. Sie müssen sich für </w:t>
            </w:r>
            <w:r w:rsidR="00CF3F9C" w:rsidRPr="00CF3F9C">
              <w:rPr>
                <w:b/>
                <w:bCs/>
              </w:rPr>
              <w:t>eine</w:t>
            </w:r>
            <w:r w:rsidR="00CF3F9C" w:rsidRPr="00CF3F9C">
              <w:t xml:space="preserve"> Option entscheiden. Ein Wechsel innerhalb des Jahres ist nicht möglich.</w:t>
            </w:r>
          </w:p>
          <w:p w14:paraId="1E5ED269" w14:textId="77777777" w:rsidR="00CF3F9C" w:rsidRPr="00CF3F9C" w:rsidRDefault="00CF3F9C" w:rsidP="00687CFB">
            <w:pPr>
              <w:rPr>
                <w:sz w:val="24"/>
                <w:szCs w:val="24"/>
              </w:rPr>
            </w:pPr>
          </w:p>
          <w:p w14:paraId="384CADF2" w14:textId="4CE6E84E" w:rsidR="00CF3F9C" w:rsidRPr="00CF3F9C" w:rsidRDefault="00CF3F9C" w:rsidP="00CF3F9C">
            <w:pPr>
              <w:pStyle w:val="Listenabsatz"/>
              <w:numPr>
                <w:ilvl w:val="0"/>
                <w:numId w:val="5"/>
              </w:numPr>
              <w:rPr>
                <w:rFonts w:asciiTheme="minorHAnsi" w:hAnsiTheme="minorHAnsi"/>
                <w:sz w:val="22"/>
                <w:szCs w:val="22"/>
              </w:rPr>
            </w:pPr>
            <w:r w:rsidRPr="00CF3F9C">
              <w:rPr>
                <w:rFonts w:asciiTheme="minorHAnsi" w:hAnsiTheme="minorHAnsi"/>
                <w:sz w:val="22"/>
                <w:szCs w:val="22"/>
              </w:rPr>
              <w:t>24h Dienste</w:t>
            </w:r>
          </w:p>
          <w:p w14:paraId="0B52AB69" w14:textId="77777777" w:rsidR="00CF3F9C" w:rsidRPr="00CF3F9C" w:rsidRDefault="00CF3F9C" w:rsidP="00CF3F9C"/>
          <w:p w14:paraId="6BDCA2D6" w14:textId="27F8A729" w:rsidR="0065295E" w:rsidRPr="00CF3F9C" w:rsidRDefault="00CF3F9C" w:rsidP="0065295E">
            <w:pPr>
              <w:pStyle w:val="Listenabsatz"/>
              <w:numPr>
                <w:ilvl w:val="0"/>
                <w:numId w:val="5"/>
              </w:numPr>
              <w:rPr>
                <w:rFonts w:asciiTheme="minorHAnsi" w:hAnsiTheme="minorHAnsi"/>
                <w:sz w:val="22"/>
                <w:szCs w:val="22"/>
              </w:rPr>
            </w:pPr>
            <w:r w:rsidRPr="00CF3F9C">
              <w:rPr>
                <w:rFonts w:asciiTheme="minorHAnsi" w:hAnsiTheme="minorHAnsi"/>
                <w:sz w:val="22"/>
                <w:szCs w:val="22"/>
              </w:rPr>
              <w:t>8h Dienste</w:t>
            </w:r>
          </w:p>
          <w:p w14:paraId="48AE3DF2" w14:textId="77777777" w:rsidR="0065295E" w:rsidRPr="00CF3F9C" w:rsidRDefault="0065295E" w:rsidP="00687CFB">
            <w:pPr>
              <w:rPr>
                <w:sz w:val="6"/>
                <w:szCs w:val="6"/>
              </w:rPr>
            </w:pPr>
          </w:p>
          <w:p w14:paraId="5F8B501E" w14:textId="77777777" w:rsidR="0065295E" w:rsidRPr="00CF3F9C" w:rsidRDefault="0065295E" w:rsidP="00687CFB">
            <w:pPr>
              <w:rPr>
                <w:sz w:val="6"/>
                <w:szCs w:val="6"/>
              </w:rPr>
            </w:pPr>
          </w:p>
          <w:p w14:paraId="69A5F832" w14:textId="77777777" w:rsidR="0065295E" w:rsidRPr="00CF3F9C" w:rsidRDefault="0065295E" w:rsidP="00687CFB">
            <w:pPr>
              <w:rPr>
                <w:sz w:val="6"/>
                <w:szCs w:val="6"/>
              </w:rPr>
            </w:pPr>
          </w:p>
        </w:tc>
      </w:tr>
    </w:tbl>
    <w:tbl>
      <w:tblPr>
        <w:tblW w:w="10773" w:type="dxa"/>
        <w:tblInd w:w="-5" w:type="dxa"/>
        <w:tblLook w:val="0600" w:firstRow="0" w:lastRow="0" w:firstColumn="0" w:lastColumn="0" w:noHBand="1" w:noVBand="1"/>
      </w:tblPr>
      <w:tblGrid>
        <w:gridCol w:w="1832"/>
        <w:gridCol w:w="2888"/>
        <w:gridCol w:w="6053"/>
      </w:tblGrid>
      <w:tr w:rsidR="0065295E" w:rsidRPr="001265B5" w14:paraId="11662D37" w14:textId="381CADF1" w:rsidTr="00A9030C">
        <w:trPr>
          <w:trHeight w:val="360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1A93A" w14:textId="72F4711F" w:rsidR="0065295E" w:rsidRPr="001265B5" w:rsidRDefault="0065295E" w:rsidP="00232876">
            <w:pPr>
              <w:pStyle w:val="KeinLeerraum"/>
            </w:pPr>
          </w:p>
        </w:tc>
        <w:tc>
          <w:tcPr>
            <w:tcW w:w="2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60856" w14:textId="05C1B91D" w:rsidR="0065295E" w:rsidRPr="001265B5" w:rsidRDefault="0065295E" w:rsidP="00232876">
            <w:pPr>
              <w:pStyle w:val="KeinLeerraum"/>
            </w:pPr>
          </w:p>
        </w:tc>
        <w:tc>
          <w:tcPr>
            <w:tcW w:w="6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49DAE1" w14:textId="77777777" w:rsidR="0065295E" w:rsidRPr="001265B5" w:rsidRDefault="0065295E" w:rsidP="00232876">
            <w:pPr>
              <w:pStyle w:val="KeinLeerraum"/>
            </w:pPr>
          </w:p>
        </w:tc>
      </w:tr>
      <w:tr w:rsidR="0065295E" w:rsidRPr="001265B5" w14:paraId="5B2E82C6" w14:textId="0F5ECBE6" w:rsidTr="0065295E">
        <w:trPr>
          <w:trHeight w:val="360"/>
        </w:trPr>
        <w:tc>
          <w:tcPr>
            <w:tcW w:w="1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15F4A" w14:textId="77777777" w:rsidR="0065295E" w:rsidRPr="001265B5" w:rsidRDefault="0065295E" w:rsidP="00232876">
            <w:pPr>
              <w:pStyle w:val="KeinLeerraum"/>
            </w:pPr>
          </w:p>
        </w:tc>
        <w:tc>
          <w:tcPr>
            <w:tcW w:w="2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115839" w14:textId="5496CA86" w:rsidR="0065295E" w:rsidRPr="001265B5" w:rsidRDefault="0065295E" w:rsidP="00232876">
            <w:pPr>
              <w:pStyle w:val="Feld"/>
            </w:pPr>
            <w:r>
              <w:t xml:space="preserve">Datum </w:t>
            </w:r>
          </w:p>
        </w:tc>
        <w:sdt>
          <w:sdtPr>
            <w:id w:val="-1424941974"/>
            <w:placeholder>
              <w:docPart w:val="9FC89CD944E34575A8D908B75081D2F6"/>
            </w:placeholder>
            <w:temporary/>
            <w:showingPlcHdr/>
            <w15:appearance w15:val="hidden"/>
          </w:sdtPr>
          <w:sdtEndPr/>
          <w:sdtContent>
            <w:tc>
              <w:tcPr>
                <w:tcW w:w="605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42C0E815" w14:textId="2584A82D" w:rsidR="0065295E" w:rsidRPr="001265B5" w:rsidRDefault="0065295E" w:rsidP="00232876">
                <w:pPr>
                  <w:pStyle w:val="Feld"/>
                </w:pPr>
                <w:r w:rsidRPr="001265B5">
                  <w:rPr>
                    <w:lang w:bidi="de-DE"/>
                  </w:rPr>
                  <w:t>Unterschrift der Person, die das Formular übermittelt</w:t>
                </w:r>
              </w:p>
            </w:tc>
          </w:sdtContent>
        </w:sdt>
      </w:tr>
    </w:tbl>
    <w:p w14:paraId="225BD4E7" w14:textId="77777777" w:rsidR="00687CFB" w:rsidRPr="001265B5" w:rsidRDefault="00687CFB"/>
    <w:sectPr w:rsidR="00687CFB" w:rsidRPr="001265B5" w:rsidSect="00CF3F9C">
      <w:headerReference w:type="default" r:id="rId11"/>
      <w:pgSz w:w="11906" w:h="16838" w:code="9"/>
      <w:pgMar w:top="426" w:right="576" w:bottom="142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E8F0AF" w14:textId="77777777" w:rsidR="009679F6" w:rsidRDefault="009679F6" w:rsidP="001A0130">
      <w:pPr>
        <w:spacing w:after="0" w:line="240" w:lineRule="auto"/>
      </w:pPr>
      <w:r>
        <w:separator/>
      </w:r>
    </w:p>
  </w:endnote>
  <w:endnote w:type="continuationSeparator" w:id="0">
    <w:p w14:paraId="45F5CE06" w14:textId="77777777" w:rsidR="009679F6" w:rsidRDefault="009679F6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CBE0D8" w14:textId="77777777" w:rsidR="009679F6" w:rsidRDefault="009679F6" w:rsidP="001A0130">
      <w:pPr>
        <w:spacing w:after="0" w:line="240" w:lineRule="auto"/>
      </w:pPr>
      <w:r>
        <w:separator/>
      </w:r>
    </w:p>
  </w:footnote>
  <w:footnote w:type="continuationSeparator" w:id="0">
    <w:p w14:paraId="6E9C111C" w14:textId="77777777" w:rsidR="009679F6" w:rsidRDefault="009679F6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A67836" w14:textId="77777777" w:rsidR="001A0130" w:rsidRDefault="00FD35A6">
    <w:pPr>
      <w:pStyle w:val="Kopfzeile"/>
    </w:pPr>
    <w:r>
      <w:rPr>
        <w:noProof/>
        <w:lang w:bidi="de-DE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3251B27F" wp14:editId="03398B3B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up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hteck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hteck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Bild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uppe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Ellipse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pe 22" descr="Aktualisierung von Symbolinformationen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ihandform: Form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ihandform: Form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2F3180" id="Gruppe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">
              <v:rect id="Rechteck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hteck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Bild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uppe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Ellipse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uppe 22" o:spid="_x0000_s1032" alt="Aktualisierung von Symbolinformationen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ihandform: Form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ihandform: Form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96B2DEA"/>
    <w:multiLevelType w:val="hybridMultilevel"/>
    <w:tmpl w:val="E5B4ECEC"/>
    <w:lvl w:ilvl="0" w:tplc="D4CA0396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772D77"/>
    <w:multiLevelType w:val="hybridMultilevel"/>
    <w:tmpl w:val="41CA5B3A"/>
    <w:lvl w:ilvl="0" w:tplc="9E9AF6D0">
      <w:numFmt w:val="bullet"/>
      <w:lvlText w:val="-"/>
      <w:lvlJc w:val="left"/>
      <w:pPr>
        <w:ind w:left="3480" w:hanging="360"/>
      </w:pPr>
      <w:rPr>
        <w:rFonts w:ascii="Franklin Gothic Book" w:eastAsiaTheme="minorHAnsi" w:hAnsi="Franklin Gothic Book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8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5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9240" w:hanging="360"/>
      </w:pPr>
      <w:rPr>
        <w:rFonts w:ascii="Wingdings" w:hAnsi="Wingdings" w:hint="default"/>
      </w:rPr>
    </w:lvl>
  </w:abstractNum>
  <w:abstractNum w:abstractNumId="3" w15:restartNumberingAfterBreak="0">
    <w:nsid w:val="3EA91CF2"/>
    <w:multiLevelType w:val="hybridMultilevel"/>
    <w:tmpl w:val="74C40508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C82F25"/>
    <w:multiLevelType w:val="hybridMultilevel"/>
    <w:tmpl w:val="CC9C0DB6"/>
    <w:lvl w:ilvl="0" w:tplc="67D6DB0A">
      <w:numFmt w:val="bullet"/>
      <w:lvlText w:val="-"/>
      <w:lvlJc w:val="left"/>
      <w:pPr>
        <w:ind w:left="3480" w:hanging="360"/>
      </w:pPr>
      <w:rPr>
        <w:rFonts w:ascii="Franklin Gothic Book" w:eastAsiaTheme="minorHAnsi" w:hAnsi="Franklin Gothic Book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8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5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9240" w:hanging="360"/>
      </w:pPr>
      <w:rPr>
        <w:rFonts w:ascii="Wingdings" w:hAnsi="Wingdings" w:hint="default"/>
      </w:rPr>
    </w:lvl>
  </w:abstractNum>
  <w:abstractNum w:abstractNumId="5" w15:restartNumberingAfterBreak="0">
    <w:nsid w:val="48BC13E1"/>
    <w:multiLevelType w:val="hybridMultilevel"/>
    <w:tmpl w:val="0C72C568"/>
    <w:lvl w:ilvl="0" w:tplc="6D32AB6A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0A5954"/>
    <w:multiLevelType w:val="hybridMultilevel"/>
    <w:tmpl w:val="45B6ED40"/>
    <w:lvl w:ilvl="0" w:tplc="6D32AB6A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numm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40870494">
    <w:abstractNumId w:val="7"/>
  </w:num>
  <w:num w:numId="2" w16cid:durableId="930893154">
    <w:abstractNumId w:val="0"/>
  </w:num>
  <w:num w:numId="3" w16cid:durableId="144204647">
    <w:abstractNumId w:val="3"/>
  </w:num>
  <w:num w:numId="4" w16cid:durableId="1460685551">
    <w:abstractNumId w:val="6"/>
  </w:num>
  <w:num w:numId="5" w16cid:durableId="624851971">
    <w:abstractNumId w:val="5"/>
  </w:num>
  <w:num w:numId="6" w16cid:durableId="1397439409">
    <w:abstractNumId w:val="4"/>
  </w:num>
  <w:num w:numId="7" w16cid:durableId="579874647">
    <w:abstractNumId w:val="2"/>
  </w:num>
  <w:num w:numId="8" w16cid:durableId="2716654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9679F6"/>
    <w:rsid w:val="000208C7"/>
    <w:rsid w:val="001265B5"/>
    <w:rsid w:val="00131D71"/>
    <w:rsid w:val="001A0130"/>
    <w:rsid w:val="00232876"/>
    <w:rsid w:val="002512C8"/>
    <w:rsid w:val="00254172"/>
    <w:rsid w:val="00267116"/>
    <w:rsid w:val="002F58E0"/>
    <w:rsid w:val="00355DEE"/>
    <w:rsid w:val="00381C26"/>
    <w:rsid w:val="003B49EC"/>
    <w:rsid w:val="003D55FB"/>
    <w:rsid w:val="00402433"/>
    <w:rsid w:val="0045342C"/>
    <w:rsid w:val="004B47A9"/>
    <w:rsid w:val="004F0368"/>
    <w:rsid w:val="00546C78"/>
    <w:rsid w:val="00555D29"/>
    <w:rsid w:val="005A20B8"/>
    <w:rsid w:val="005E6FA8"/>
    <w:rsid w:val="0065295E"/>
    <w:rsid w:val="006662D2"/>
    <w:rsid w:val="00687CFB"/>
    <w:rsid w:val="00696B6E"/>
    <w:rsid w:val="006A5F0E"/>
    <w:rsid w:val="006A61D1"/>
    <w:rsid w:val="006C28FD"/>
    <w:rsid w:val="006E133D"/>
    <w:rsid w:val="007718C6"/>
    <w:rsid w:val="0079481F"/>
    <w:rsid w:val="007A0456"/>
    <w:rsid w:val="007B3107"/>
    <w:rsid w:val="007D620E"/>
    <w:rsid w:val="008045C5"/>
    <w:rsid w:val="00835F7E"/>
    <w:rsid w:val="00862B1A"/>
    <w:rsid w:val="00866BB6"/>
    <w:rsid w:val="00872D54"/>
    <w:rsid w:val="008C5280"/>
    <w:rsid w:val="008C5BB3"/>
    <w:rsid w:val="00944B5C"/>
    <w:rsid w:val="009679F6"/>
    <w:rsid w:val="009721E4"/>
    <w:rsid w:val="009A1B9C"/>
    <w:rsid w:val="009E70CA"/>
    <w:rsid w:val="00A60172"/>
    <w:rsid w:val="00A9030C"/>
    <w:rsid w:val="00B121FD"/>
    <w:rsid w:val="00B35D1F"/>
    <w:rsid w:val="00BA66C3"/>
    <w:rsid w:val="00CB16D2"/>
    <w:rsid w:val="00CB6660"/>
    <w:rsid w:val="00CD05DC"/>
    <w:rsid w:val="00CD5B0D"/>
    <w:rsid w:val="00CF3F9C"/>
    <w:rsid w:val="00D2310C"/>
    <w:rsid w:val="00D3623D"/>
    <w:rsid w:val="00DB3723"/>
    <w:rsid w:val="00DC1831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20E342"/>
  <w15:chartTrackingRefBased/>
  <w15:docId w15:val="{A9F8F37E-B1A7-4238-AE36-40A17BFC0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D35A6"/>
  </w:style>
  <w:style w:type="paragraph" w:styleId="berschrift1">
    <w:name w:val="heading 1"/>
    <w:basedOn w:val="Standard"/>
    <w:next w:val="Standard"/>
    <w:link w:val="berschrift1Zchn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CB16D2"/>
  </w:style>
  <w:style w:type="paragraph" w:styleId="Fuzeile">
    <w:name w:val="footer"/>
    <w:basedOn w:val="Standard"/>
    <w:link w:val="FuzeileZch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CB16D2"/>
  </w:style>
  <w:style w:type="paragraph" w:styleId="StandardWeb">
    <w:name w:val="Normal (Web)"/>
    <w:basedOn w:val="Stand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enabsatz">
    <w:name w:val="List Paragraph"/>
    <w:basedOn w:val="Standard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lenraster">
    <w:name w:val="Table Grid"/>
    <w:basedOn w:val="NormaleTabelle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Web"/>
    <w:next w:val="Standard"/>
    <w:link w:val="TitelZchn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elZchn">
    <w:name w:val="Titel Zchn"/>
    <w:basedOn w:val="Absatz-Standardschriftart"/>
    <w:link w:val="Titel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tzhaltertext">
    <w:name w:val="Placeholder Text"/>
    <w:basedOn w:val="Absatz-Standardschriftart"/>
    <w:uiPriority w:val="99"/>
    <w:semiHidden/>
    <w:rsid w:val="00E3286D"/>
    <w:rPr>
      <w:color w:val="808080"/>
    </w:rPr>
  </w:style>
  <w:style w:type="paragraph" w:styleId="Listennummer">
    <w:name w:val="List Number"/>
    <w:basedOn w:val="Stand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Hervorhebung">
    <w:name w:val="Emphasis"/>
    <w:basedOn w:val="Absatz-Standardschriftar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eld">
    <w:name w:val="Feld"/>
    <w:basedOn w:val="Standard"/>
    <w:qFormat/>
    <w:rsid w:val="00232876"/>
    <w:pPr>
      <w:spacing w:after="0" w:line="216" w:lineRule="auto"/>
    </w:pPr>
    <w:rPr>
      <w:i/>
      <w:sz w:val="16"/>
    </w:rPr>
  </w:style>
  <w:style w:type="paragraph" w:styleId="Unterschrift">
    <w:name w:val="Signature"/>
    <w:basedOn w:val="Standard"/>
    <w:link w:val="UnterschriftZchn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CB16D2"/>
    <w:rPr>
      <w:sz w:val="18"/>
    </w:rPr>
  </w:style>
  <w:style w:type="paragraph" w:styleId="KeinLeerraum">
    <w:name w:val="No Spacing"/>
    <w:uiPriority w:val="1"/>
    <w:qFormat/>
    <w:rsid w:val="00696B6E"/>
    <w:pPr>
      <w:spacing w:after="0" w:line="240" w:lineRule="auto"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Beschriftungen">
    <w:name w:val="Beschriftungen"/>
    <w:basedOn w:val="Standard"/>
    <w:qFormat/>
    <w:rsid w:val="00FD35A6"/>
    <w:pPr>
      <w:spacing w:after="0"/>
    </w:pPr>
    <w:rPr>
      <w:sz w:val="18"/>
    </w:rPr>
  </w:style>
  <w:style w:type="table" w:customStyle="1" w:styleId="ffnungszeiten">
    <w:name w:val="Öffnungszeiten"/>
    <w:basedOn w:val="NormaleTabelle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gi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.lass\AppData\Roaming\Microsoft\Templates\Praxisaktualisierung%20f&#252;r%20das%20Gesundheitswese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6BFE3F1D9AF474DB55DCA13302EE00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C9BB7E7-32F4-485B-8FBB-5B3C1261FBD5}"/>
      </w:docPartPr>
      <w:docPartBody>
        <w:p w:rsidR="00812BFF" w:rsidRDefault="00095A26">
          <w:pPr>
            <w:pStyle w:val="26BFE3F1D9AF474DB55DCA13302EE005"/>
          </w:pPr>
          <w:r w:rsidRPr="002512C8">
            <w:rPr>
              <w:lang w:bidi="de-DE"/>
            </w:rPr>
            <w:t>Informationen zur Praxis</w:t>
          </w:r>
        </w:p>
      </w:docPartBody>
    </w:docPart>
    <w:docPart>
      <w:docPartPr>
        <w:name w:val="9FC89CD944E34575A8D908B75081D2F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4A69314-495A-45BE-BB44-FB612678D3DA}"/>
      </w:docPartPr>
      <w:docPartBody>
        <w:p w:rsidR="00B91CB6" w:rsidRDefault="00B91CB6" w:rsidP="00B91CB6">
          <w:pPr>
            <w:pStyle w:val="9FC89CD944E34575A8D908B75081D2F6"/>
          </w:pPr>
          <w:r w:rsidRPr="002512C8">
            <w:rPr>
              <w:lang w:bidi="de-DE"/>
            </w:rPr>
            <w:t>Unterschrift der Person, die das Formular übermittel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A26"/>
    <w:rsid w:val="00095A26"/>
    <w:rsid w:val="00783AC6"/>
    <w:rsid w:val="00812BFF"/>
    <w:rsid w:val="00B35D1F"/>
    <w:rsid w:val="00B91CB6"/>
    <w:rsid w:val="00CB6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de-DE" w:eastAsia="de-DE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26BFE3F1D9AF474DB55DCA13302EE005">
    <w:name w:val="26BFE3F1D9AF474DB55DCA13302EE005"/>
  </w:style>
  <w:style w:type="character" w:styleId="Hervorhebung">
    <w:name w:val="Emphasis"/>
    <w:basedOn w:val="Absatz-Standardschriftart"/>
    <w:uiPriority w:val="20"/>
    <w:qFormat/>
    <w:rsid w:val="00095A26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9FC89CD944E34575A8D908B75081D2F6">
    <w:name w:val="9FC89CD944E34575A8D908B75081D2F6"/>
    <w:rsid w:val="00B91CB6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xisaktualisierung für das Gesundheitswesen.dotx</Template>
  <TotalTime>0</TotalTime>
  <Pages>1</Pages>
  <Words>183</Words>
  <Characters>1157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trid Trube</dc:creator>
  <cp:keywords/>
  <dc:description/>
  <cp:lastModifiedBy>Astrid Trube</cp:lastModifiedBy>
  <cp:revision>2</cp:revision>
  <cp:lastPrinted>2024-06-05T10:53:00Z</cp:lastPrinted>
  <dcterms:created xsi:type="dcterms:W3CDTF">2024-06-06T09:20:00Z</dcterms:created>
  <dcterms:modified xsi:type="dcterms:W3CDTF">2024-06-06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